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k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9f2d11e de 15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5 Nov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f2d11e del 15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15T00:40:43Z</dcterms:created>
  <dcterms:modified xsi:type="dcterms:W3CDTF">2023-11-15T00:4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